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58896C6B" w14:textId="5E7DA33B" w:rsidR="00CE4422" w:rsidRDefault="00CE4422" w:rsidP="00CE4422">
      <w:pPr>
        <w:pStyle w:val="Title"/>
      </w:pPr>
      <w:r>
        <w:t>Guest X Coding Test v.1</w:t>
      </w:r>
    </w:p>
    <w:p w14:paraId="6F92AD93" w14:textId="75AE1E2F" w:rsidR="004A1C13" w:rsidRDefault="00CE4422">
      <w:r w:rsidRPr="00CE4422">
        <w:t xml:space="preserve">Question 1 Our company needs to send out time sensitive and highly personal information to clientele. Information cannot be a savable format at any time. </w:t>
      </w:r>
      <w:proofErr w:type="gramStart"/>
      <w:r w:rsidRPr="00CE4422">
        <w:t>So</w:t>
      </w:r>
      <w:proofErr w:type="gramEnd"/>
      <w:r w:rsidRPr="00CE4422">
        <w:t xml:space="preserve"> no emails, faxes, texts, or anything that would leave a paper trail. How would you solve this problem and what technologies would you use? What questions would you ask to further your solution or find a better solution?</w:t>
      </w:r>
    </w:p>
    <w:p w14:paraId="33C8E79D" w14:textId="3D6A334C" w:rsidR="00CE4422" w:rsidRDefault="00CE4422">
      <w:bookmarkStart w:id="0" w:name="_GoBack"/>
    </w:p>
    <w:bookmarkEnd w:id="0"/>
    <w:p w14:paraId="557750F7" w14:textId="27EECB25" w:rsidR="00CE4422" w:rsidRDefault="00CE4422">
      <w:r>
        <w:t>The sharing of confidential information in a responsible manner is a critical organizational responsibility.</w:t>
      </w:r>
      <w:r w:rsidR="008F1301">
        <w:t xml:space="preserve"> </w:t>
      </w:r>
      <w:r w:rsidR="00723C91">
        <w:t>However, s</w:t>
      </w:r>
      <w:r w:rsidR="008F1301">
        <w:t xml:space="preserve">triking the right balance between security, convenience, and tracking is challenging.  </w:t>
      </w:r>
      <w:r w:rsidR="00723C91">
        <w:t xml:space="preserve">Nevertheless, </w:t>
      </w:r>
      <w:r w:rsidR="008F1301">
        <w:t xml:space="preserve">the specification that information cannot be </w:t>
      </w:r>
      <w:r w:rsidR="00723C91">
        <w:t xml:space="preserve">in </w:t>
      </w:r>
      <w:r w:rsidR="008F1301">
        <w:t xml:space="preserve">a savable format at </w:t>
      </w:r>
      <w:r w:rsidR="00280025">
        <w:t>any time</w:t>
      </w:r>
      <w:r w:rsidR="008F1301">
        <w:t xml:space="preserve">, and </w:t>
      </w:r>
      <w:r w:rsidR="00280025">
        <w:t>documents are</w:t>
      </w:r>
      <w:r w:rsidR="008F1301">
        <w:t xml:space="preserve"> time sensitive</w:t>
      </w:r>
      <w:r w:rsidR="00723C91">
        <w:t xml:space="preserve"> are clear requirements that help limit possible solutions.</w:t>
      </w:r>
    </w:p>
    <w:p w14:paraId="2D16472D" w14:textId="1C8DC82C" w:rsidR="00CE4422" w:rsidRDefault="00B45E2A">
      <w:r>
        <w:t>My solution would be a secure client portal with the following technologies and features</w:t>
      </w:r>
      <w:r w:rsidR="00CE4422">
        <w:t>:</w:t>
      </w:r>
    </w:p>
    <w:p w14:paraId="43270045" w14:textId="3FCBBCA8" w:rsidR="00CE4422" w:rsidRDefault="00280025" w:rsidP="00CE4422">
      <w:pPr>
        <w:pStyle w:val="ListParagraph"/>
        <w:numPr>
          <w:ilvl w:val="0"/>
          <w:numId w:val="1"/>
        </w:numPr>
      </w:pPr>
      <w:r>
        <w:t>Encrypted email</w:t>
      </w:r>
      <w:r w:rsidR="00723C91">
        <w:t xml:space="preserve"> and or text</w:t>
      </w:r>
      <w:r>
        <w:t xml:space="preserve"> notification of new documents.  No document attachments allowed</w:t>
      </w:r>
      <w:r w:rsidR="00723C91">
        <w:t>, just a timely method to notify clients they have documents</w:t>
      </w:r>
      <w:r w:rsidR="00CE3C7B">
        <w:t xml:space="preserve"> to review.</w:t>
      </w:r>
    </w:p>
    <w:p w14:paraId="307801FC" w14:textId="50301308" w:rsidR="00280025" w:rsidRDefault="00280025" w:rsidP="00CE4422">
      <w:pPr>
        <w:pStyle w:val="ListParagraph"/>
        <w:numPr>
          <w:ilvl w:val="0"/>
          <w:numId w:val="1"/>
        </w:numPr>
      </w:pPr>
      <w:r>
        <w:t xml:space="preserve">Secure client portal with </w:t>
      </w:r>
      <w:r w:rsidR="00CE3C7B">
        <w:t>multi-factor</w:t>
      </w:r>
      <w:r w:rsidR="00723C91">
        <w:t xml:space="preserve"> authentication process with </w:t>
      </w:r>
      <w:r w:rsidR="00CE3C7B">
        <w:t xml:space="preserve">comprehensive </w:t>
      </w:r>
      <w:r w:rsidR="00723C91">
        <w:t>password policies</w:t>
      </w:r>
      <w:r w:rsidR="00CE3C7B">
        <w:t>.</w:t>
      </w:r>
    </w:p>
    <w:p w14:paraId="1FDDE487" w14:textId="795EF9DC" w:rsidR="00723C91" w:rsidRDefault="00185805" w:rsidP="00CE4422">
      <w:pPr>
        <w:pStyle w:val="ListParagraph"/>
        <w:numPr>
          <w:ilvl w:val="0"/>
          <w:numId w:val="1"/>
        </w:numPr>
      </w:pPr>
      <w:r>
        <w:t>C</w:t>
      </w:r>
      <w:r w:rsidR="00CE3C7B">
        <w:t>lient portal must have features:</w:t>
      </w:r>
    </w:p>
    <w:p w14:paraId="697FC881" w14:textId="4BA475AA" w:rsidR="00CE3C7B" w:rsidRDefault="00CE3C7B" w:rsidP="00CE3C7B">
      <w:pPr>
        <w:pStyle w:val="ListParagraph"/>
        <w:numPr>
          <w:ilvl w:val="1"/>
          <w:numId w:val="1"/>
        </w:numPr>
      </w:pPr>
      <w:r>
        <w:t xml:space="preserve">Encrypted data </w:t>
      </w:r>
      <w:r w:rsidR="00185805">
        <w:t>likely AES.</w:t>
      </w:r>
    </w:p>
    <w:p w14:paraId="55CAF0F8" w14:textId="64B62508" w:rsidR="00CE3C7B" w:rsidRDefault="00CE3C7B" w:rsidP="00CE3C7B">
      <w:pPr>
        <w:pStyle w:val="ListParagraph"/>
        <w:numPr>
          <w:ilvl w:val="1"/>
          <w:numId w:val="1"/>
        </w:numPr>
      </w:pPr>
      <w:r>
        <w:t>Custom file permissions, read only, deleting, editing etc.</w:t>
      </w:r>
    </w:p>
    <w:p w14:paraId="3AB7980C" w14:textId="1EC5F1A3" w:rsidR="00CE3C7B" w:rsidRDefault="00CE3C7B" w:rsidP="00CE3C7B">
      <w:pPr>
        <w:pStyle w:val="ListParagraph"/>
        <w:numPr>
          <w:ilvl w:val="1"/>
          <w:numId w:val="1"/>
        </w:numPr>
      </w:pPr>
      <w:r>
        <w:t>Audit and version controls, where activity is timestamped in reports, and files can be restored through version history.</w:t>
      </w:r>
    </w:p>
    <w:p w14:paraId="2AD3C2F9" w14:textId="7F42E7A0" w:rsidR="00CE3C7B" w:rsidRDefault="00CE3C7B" w:rsidP="00CE3C7B">
      <w:pPr>
        <w:pStyle w:val="ListParagraph"/>
        <w:numPr>
          <w:ilvl w:val="1"/>
          <w:numId w:val="1"/>
        </w:numPr>
      </w:pPr>
      <w:r>
        <w:t>eSignature capabilities.</w:t>
      </w:r>
    </w:p>
    <w:p w14:paraId="44BCE268" w14:textId="2400007A" w:rsidR="00185805" w:rsidRDefault="00185805" w:rsidP="00CE3C7B">
      <w:pPr>
        <w:pStyle w:val="ListParagraph"/>
        <w:numPr>
          <w:ilvl w:val="1"/>
          <w:numId w:val="1"/>
        </w:numPr>
      </w:pPr>
      <w:r>
        <w:t xml:space="preserve">Data policy, how long sensitive data is available for the client, backup and disaster </w:t>
      </w:r>
      <w:r w:rsidR="00890009">
        <w:t>recovery, security</w:t>
      </w:r>
      <w:r w:rsidR="00B45E2A">
        <w:t xml:space="preserve"> breaches</w:t>
      </w:r>
    </w:p>
    <w:p w14:paraId="22D472A6" w14:textId="762668C2" w:rsidR="00B45E2A" w:rsidRDefault="00B45E2A" w:rsidP="00B45E2A">
      <w:r>
        <w:t>Questions to ask to further refine this proposal:</w:t>
      </w:r>
    </w:p>
    <w:p w14:paraId="47C51510" w14:textId="508FB648" w:rsidR="00B45E2A" w:rsidRDefault="00B45E2A" w:rsidP="00B45E2A">
      <w:pPr>
        <w:pStyle w:val="ListParagraph"/>
        <w:numPr>
          <w:ilvl w:val="0"/>
          <w:numId w:val="2"/>
        </w:numPr>
      </w:pPr>
      <w:r>
        <w:t>What are the cost restrictions or budget requirements?</w:t>
      </w:r>
    </w:p>
    <w:p w14:paraId="19FEAE75" w14:textId="0144214D" w:rsidR="00B45E2A" w:rsidRDefault="00B45E2A" w:rsidP="00B45E2A">
      <w:pPr>
        <w:pStyle w:val="ListParagraph"/>
        <w:numPr>
          <w:ilvl w:val="0"/>
          <w:numId w:val="2"/>
        </w:numPr>
      </w:pPr>
      <w:r>
        <w:t>A company hosted server, a cloud-based solution</w:t>
      </w:r>
      <w:r w:rsidR="00890009">
        <w:t>, a service provider solution</w:t>
      </w:r>
      <w:r>
        <w:t>?</w:t>
      </w:r>
    </w:p>
    <w:p w14:paraId="69AD7C75" w14:textId="1DAE3DC3" w:rsidR="00B45E2A" w:rsidRDefault="00B45E2A" w:rsidP="00B45E2A">
      <w:pPr>
        <w:pStyle w:val="ListParagraph"/>
        <w:numPr>
          <w:ilvl w:val="0"/>
          <w:numId w:val="2"/>
        </w:numPr>
      </w:pPr>
      <w:r>
        <w:t>Will clients be required to upload files?</w:t>
      </w:r>
    </w:p>
    <w:p w14:paraId="40841A43" w14:textId="4EA178E0" w:rsidR="00B45E2A" w:rsidRDefault="00B45E2A" w:rsidP="00B45E2A">
      <w:pPr>
        <w:pStyle w:val="ListParagraph"/>
        <w:numPr>
          <w:ilvl w:val="0"/>
          <w:numId w:val="2"/>
        </w:numPr>
      </w:pPr>
      <w:r>
        <w:t>Will mobile flexibility be required for clients?</w:t>
      </w:r>
    </w:p>
    <w:p w14:paraId="23A718A5" w14:textId="076564BD" w:rsidR="00B45E2A" w:rsidRDefault="00890009" w:rsidP="00B45E2A">
      <w:pPr>
        <w:pStyle w:val="ListParagraph"/>
        <w:numPr>
          <w:ilvl w:val="0"/>
          <w:numId w:val="2"/>
        </w:numPr>
      </w:pPr>
      <w:r>
        <w:t>What kind of sensitive data will be shared documents only? Video, audio?</w:t>
      </w:r>
    </w:p>
    <w:p w14:paraId="2A0E8325" w14:textId="77777777" w:rsidR="00185805" w:rsidRDefault="00185805" w:rsidP="00185805"/>
    <w:sectPr w:rsidR="00185805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08D2CFD"/>
    <w:multiLevelType w:val="hybridMultilevel"/>
    <w:tmpl w:val="B99895F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24994337"/>
    <w:multiLevelType w:val="hybridMultilevel"/>
    <w:tmpl w:val="7700BBD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Lc0tTA1MDE0NjExN7FQ0lEKTi0uzszPAykwqgUAUxVhoCwAAAA="/>
  </w:docVars>
  <w:rsids>
    <w:rsidRoot w:val="00CE4422"/>
    <w:rsid w:val="00185805"/>
    <w:rsid w:val="00280025"/>
    <w:rsid w:val="003F081B"/>
    <w:rsid w:val="004A1C13"/>
    <w:rsid w:val="00723C91"/>
    <w:rsid w:val="00890009"/>
    <w:rsid w:val="008F1301"/>
    <w:rsid w:val="00B45E2A"/>
    <w:rsid w:val="00B555FB"/>
    <w:rsid w:val="00CE3C7B"/>
    <w:rsid w:val="00CE4422"/>
    <w:rsid w:val="00CF13E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3BE6108"/>
  <w15:chartTrackingRefBased/>
  <w15:docId w15:val="{17C95D00-2CD4-41A6-9685-930B7620D09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link w:val="TitleChar"/>
    <w:uiPriority w:val="10"/>
    <w:qFormat/>
    <w:rsid w:val="00CE4422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CE4422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ListParagraph">
    <w:name w:val="List Paragraph"/>
    <w:basedOn w:val="Normal"/>
    <w:uiPriority w:val="34"/>
    <w:qFormat/>
    <w:rsid w:val="00CE4422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</TotalTime>
  <Pages>1</Pages>
  <Words>279</Words>
  <Characters>1594</Characters>
  <Application>Microsoft Office Word</Application>
  <DocSecurity>0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87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wayne Tipton</dc:creator>
  <cp:keywords/>
  <dc:description/>
  <cp:lastModifiedBy>wayne Tipton</cp:lastModifiedBy>
  <cp:revision>2</cp:revision>
  <dcterms:created xsi:type="dcterms:W3CDTF">2019-07-22T00:14:00Z</dcterms:created>
  <dcterms:modified xsi:type="dcterms:W3CDTF">2019-07-22T00:14:00Z</dcterms:modified>
</cp:coreProperties>
</file>